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</w:t>
      </w:r>
      <w:r>
        <w:t xml:space="preserve"> </w:t>
      </w:r>
      <w:r>
        <w:t xml:space="preserve">class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Vidhani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Jun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m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7b6d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 class</dc:title>
  <dc:creator>Nikhil Vidhani</dc:creator>
  <dcterms:created xsi:type="dcterms:W3CDTF">2018-06-09T00:44:29Z</dcterms:created>
  <dcterms:modified xsi:type="dcterms:W3CDTF">2018-06-09T00:44:29Z</dcterms:modified>
</cp:coreProperties>
</file>